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24F6C0" w14:textId="77777777" w:rsidR="003D0F0D" w:rsidRDefault="003D0F0D" w:rsidP="003D0F0D">
      <w:r w:rsidRPr="003D0F0D">
        <w:rPr>
          <w:rStyle w:val="Heading2Char"/>
        </w:rPr>
        <w:t>10X PBS recipe</w:t>
      </w:r>
      <w:r>
        <w:br/>
        <w:t>Start with 800 ml of distilled water:</w:t>
      </w:r>
    </w:p>
    <w:p w14:paraId="291B1412" w14:textId="77777777" w:rsidR="003D0F0D" w:rsidRDefault="003D0F0D" w:rsidP="003D0F0D">
      <w:r>
        <w:t>Add 80 g of NaCl.</w:t>
      </w:r>
    </w:p>
    <w:p w14:paraId="0EDDB4BC" w14:textId="77777777" w:rsidR="003D0F0D" w:rsidRDefault="003D0F0D" w:rsidP="003D0F0D">
      <w:r>
        <w:t xml:space="preserve">Add 2 g of </w:t>
      </w:r>
      <w:proofErr w:type="spellStart"/>
      <w:r>
        <w:t>KCl</w:t>
      </w:r>
      <w:proofErr w:type="spellEnd"/>
      <w:r>
        <w:t>.</w:t>
      </w:r>
    </w:p>
    <w:p w14:paraId="6A6B3AA1" w14:textId="77777777" w:rsidR="003D0F0D" w:rsidRDefault="003D0F0D" w:rsidP="003D0F0D">
      <w:r>
        <w:t>Add 14.4 g of Na2HPO4.</w:t>
      </w:r>
    </w:p>
    <w:p w14:paraId="2EB52461" w14:textId="77777777" w:rsidR="003D0F0D" w:rsidRDefault="003D0F0D" w:rsidP="003D0F0D">
      <w:r>
        <w:t>Add 2.4 g of KH2PO4.</w:t>
      </w:r>
    </w:p>
    <w:p w14:paraId="76417AAC" w14:textId="77777777" w:rsidR="003D0F0D" w:rsidRDefault="003D0F0D" w:rsidP="003D0F0D">
      <w:r>
        <w:t>Adjust the pH to 7.4 with HCl or NaOH.</w:t>
      </w:r>
    </w:p>
    <w:p w14:paraId="490C05BB" w14:textId="77777777" w:rsidR="003D0F0D" w:rsidRDefault="003D0F0D" w:rsidP="003D0F0D">
      <w:r>
        <w:t>Add distilled water to a total volume of 1 liter.</w:t>
      </w:r>
    </w:p>
    <w:p w14:paraId="6D44AA7A" w14:textId="77777777" w:rsidR="00007C11" w:rsidRDefault="00007C11"/>
    <w:sectPr w:rsidR="00007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zUzMTCzNDI2MLNQ0lEKTi0uzszPAykwrAUAbSCR8ywAAAA="/>
  </w:docVars>
  <w:rsids>
    <w:rsidRoot w:val="003D0F0D"/>
    <w:rsid w:val="00007C11"/>
    <w:rsid w:val="003D0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26BF0"/>
  <w15:chartTrackingRefBased/>
  <w15:docId w15:val="{2A9A755B-5564-4D13-8B43-C16D0D9CF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F0D"/>
    <w:pPr>
      <w:spacing w:after="0" w:line="240" w:lineRule="auto"/>
    </w:pPr>
    <w:rPr>
      <w:rFonts w:eastAsia="Times New Roman" w:cs="Times New Roman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0F0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D0F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</cp:revision>
  <dcterms:created xsi:type="dcterms:W3CDTF">2020-10-05T12:47:00Z</dcterms:created>
  <dcterms:modified xsi:type="dcterms:W3CDTF">2020-10-05T12:47:00Z</dcterms:modified>
</cp:coreProperties>
</file>